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15DBB" w14:textId="39E5E8B6" w:rsidR="00A54889" w:rsidRDefault="0021147D" w:rsidP="0021147D">
      <w:pPr>
        <w:pStyle w:val="Otsikko1"/>
        <w:rPr>
          <w:lang w:val="en-US"/>
        </w:rPr>
      </w:pPr>
      <w:r w:rsidRPr="0021147D">
        <w:rPr>
          <w:lang w:val="en-US"/>
        </w:rPr>
        <w:t>System Software Project Part 1 return f</w:t>
      </w:r>
      <w:r>
        <w:rPr>
          <w:lang w:val="en-US"/>
        </w:rPr>
        <w:t>ile</w:t>
      </w:r>
    </w:p>
    <w:p w14:paraId="3494D16C" w14:textId="21CE120F" w:rsidR="0021147D" w:rsidRDefault="0021147D" w:rsidP="0021147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is file </w:t>
      </w:r>
      <w:r w:rsidR="001A25FE">
        <w:rPr>
          <w:sz w:val="24"/>
          <w:szCs w:val="24"/>
          <w:lang w:val="en-US"/>
        </w:rPr>
        <w:t xml:space="preserve">contains answers to the requirements </w:t>
      </w:r>
      <w:r w:rsidR="00BE3724">
        <w:rPr>
          <w:sz w:val="24"/>
          <w:szCs w:val="24"/>
          <w:lang w:val="en-US"/>
        </w:rPr>
        <w:t>of return part 1</w:t>
      </w:r>
    </w:p>
    <w:p w14:paraId="45C28933" w14:textId="77777777" w:rsidR="00BE3724" w:rsidRDefault="00BE3724" w:rsidP="0021147D">
      <w:pPr>
        <w:rPr>
          <w:sz w:val="24"/>
          <w:szCs w:val="24"/>
          <w:lang w:val="en-US"/>
        </w:rPr>
      </w:pPr>
    </w:p>
    <w:p w14:paraId="64B912F4" w14:textId="44E9D085" w:rsidR="0081484B" w:rsidRDefault="00BE3724" w:rsidP="0021147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quirements: </w:t>
      </w:r>
    </w:p>
    <w:p w14:paraId="42CD6509" w14:textId="26E992C8" w:rsidR="00A13245" w:rsidRDefault="006F5B8F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opic, scope and </w:t>
      </w:r>
      <w:r w:rsidR="004174D7">
        <w:rPr>
          <w:lang w:val="en-US"/>
        </w:rPr>
        <w:t xml:space="preserve">schedule </w:t>
      </w:r>
    </w:p>
    <w:p w14:paraId="164814F7" w14:textId="17220D5C" w:rsidR="00F11145" w:rsidRDefault="00F11145" w:rsidP="00F11145">
      <w:pPr>
        <w:rPr>
          <w:lang w:val="en-US"/>
        </w:rPr>
      </w:pPr>
      <w:r>
        <w:rPr>
          <w:lang w:val="en-US"/>
        </w:rPr>
        <w:t>The topic of our project is a</w:t>
      </w:r>
      <w:r w:rsidR="00AF4386">
        <w:rPr>
          <w:lang w:val="en-US"/>
        </w:rPr>
        <w:t xml:space="preserve"> rudimentary roguelike game. We started with </w:t>
      </w:r>
      <w:r w:rsidR="008354D4">
        <w:rPr>
          <w:lang w:val="en-US"/>
        </w:rPr>
        <w:t xml:space="preserve">basic </w:t>
      </w:r>
      <w:r w:rsidR="009404BE">
        <w:rPr>
          <w:lang w:val="en-US"/>
        </w:rPr>
        <w:t>application</w:t>
      </w:r>
      <w:r w:rsidR="008354D4">
        <w:rPr>
          <w:lang w:val="en-US"/>
        </w:rPr>
        <w:t xml:space="preserve"> architecture </w:t>
      </w:r>
      <w:r w:rsidR="009404BE">
        <w:rPr>
          <w:lang w:val="en-US"/>
        </w:rPr>
        <w:t xml:space="preserve">taken from a roguelike tutorial </w:t>
      </w:r>
      <w:r w:rsidR="006B4761">
        <w:rPr>
          <w:lang w:val="en-US"/>
        </w:rPr>
        <w:t>(</w:t>
      </w:r>
      <w:hyperlink r:id="rId9" w:history="1">
        <w:r w:rsidR="006B4761" w:rsidRPr="004B4195">
          <w:rPr>
            <w:rStyle w:val="Hyperlinkki"/>
            <w:lang w:val="en-US"/>
          </w:rPr>
          <w:t>https://dev.to/ignaoya/the-c-roguelike-tutorial-part-0-the-setup-1pfo</w:t>
        </w:r>
      </w:hyperlink>
      <w:r w:rsidR="006B4761">
        <w:rPr>
          <w:lang w:val="en-US"/>
        </w:rPr>
        <w:t>) and we started building on that. This gave us</w:t>
      </w:r>
      <w:r w:rsidR="002D7C4F">
        <w:rPr>
          <w:lang w:val="en-US"/>
        </w:rPr>
        <w:t xml:space="preserve"> a multitude of problems</w:t>
      </w:r>
      <w:r w:rsidR="0083192A">
        <w:rPr>
          <w:lang w:val="en-US"/>
        </w:rPr>
        <w:t xml:space="preserve"> to solve as we could now focus not only on </w:t>
      </w:r>
      <w:r w:rsidR="00523F6F">
        <w:rPr>
          <w:lang w:val="en-US"/>
        </w:rPr>
        <w:t xml:space="preserve">solving how to add features and what features to add but also to understand </w:t>
      </w:r>
      <w:r w:rsidR="00387713">
        <w:rPr>
          <w:lang w:val="en-US"/>
        </w:rPr>
        <w:t>the architecture we are building on</w:t>
      </w:r>
      <w:r w:rsidR="00874A58">
        <w:rPr>
          <w:lang w:val="en-US"/>
        </w:rPr>
        <w:t xml:space="preserve"> which is basically legacy code. </w:t>
      </w:r>
    </w:p>
    <w:p w14:paraId="7AC73851" w14:textId="56CDE089" w:rsidR="00874A58" w:rsidRDefault="00874A58" w:rsidP="00F11145">
      <w:pPr>
        <w:rPr>
          <w:lang w:val="en-US"/>
        </w:rPr>
      </w:pPr>
      <w:r>
        <w:rPr>
          <w:lang w:val="en-US"/>
        </w:rPr>
        <w:t xml:space="preserve">Our scope includes a few new features: menu, </w:t>
      </w:r>
      <w:r w:rsidR="00C757E3">
        <w:rPr>
          <w:lang w:val="en-US"/>
        </w:rPr>
        <w:t>item creation,</w:t>
      </w:r>
      <w:r w:rsidR="005B6ABC">
        <w:rPr>
          <w:lang w:val="en-US"/>
        </w:rPr>
        <w:t xml:space="preserve"> enemy and </w:t>
      </w:r>
      <w:r w:rsidR="00A37755">
        <w:rPr>
          <w:lang w:val="en-US"/>
        </w:rPr>
        <w:t>path generation for enemy,</w:t>
      </w:r>
      <w:r w:rsidR="00C757E3">
        <w:rPr>
          <w:lang w:val="en-US"/>
        </w:rPr>
        <w:t xml:space="preserve"> ladders between </w:t>
      </w:r>
      <w:r w:rsidR="00744443">
        <w:rPr>
          <w:lang w:val="en-US"/>
        </w:rPr>
        <w:t>different maps</w:t>
      </w:r>
      <w:r w:rsidR="001E3711">
        <w:rPr>
          <w:lang w:val="en-US"/>
        </w:rPr>
        <w:t xml:space="preserve"> and saving game data to a file and reading it</w:t>
      </w:r>
      <w:r w:rsidR="00744443">
        <w:rPr>
          <w:lang w:val="en-US"/>
        </w:rPr>
        <w:t xml:space="preserve">. </w:t>
      </w:r>
      <w:r w:rsidR="00793748">
        <w:rPr>
          <w:lang w:val="en-US"/>
        </w:rPr>
        <w:t xml:space="preserve">Other </w:t>
      </w:r>
      <w:r w:rsidR="00031706">
        <w:rPr>
          <w:lang w:val="en-US"/>
        </w:rPr>
        <w:t xml:space="preserve">features include getting the code to compile on windows, editing the legacy code to </w:t>
      </w:r>
      <w:r w:rsidR="00D14E82">
        <w:rPr>
          <w:lang w:val="en-US"/>
        </w:rPr>
        <w:t>course specifications.</w:t>
      </w:r>
    </w:p>
    <w:p w14:paraId="3831BADC" w14:textId="4E62D302" w:rsidR="00D14E82" w:rsidRDefault="00D14E82" w:rsidP="00F11145">
      <w:pPr>
        <w:rPr>
          <w:lang w:val="en-US"/>
        </w:rPr>
      </w:pPr>
      <w:r>
        <w:rPr>
          <w:lang w:val="en-US"/>
        </w:rPr>
        <w:t xml:space="preserve">There is no set schedule, we have </w:t>
      </w:r>
      <w:r w:rsidR="007913A4">
        <w:rPr>
          <w:lang w:val="en-US"/>
        </w:rPr>
        <w:t>small problems that we are solving continuously so movement is constant.</w:t>
      </w:r>
    </w:p>
    <w:p w14:paraId="372F086E" w14:textId="77777777" w:rsidR="00F11145" w:rsidRPr="00F11145" w:rsidRDefault="00F11145" w:rsidP="00F11145">
      <w:pPr>
        <w:rPr>
          <w:lang w:val="en-US"/>
        </w:rPr>
      </w:pPr>
    </w:p>
    <w:p w14:paraId="35BA5000" w14:textId="328C2FB1" w:rsidR="004174D7" w:rsidRDefault="004174D7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Learning goal</w:t>
      </w:r>
    </w:p>
    <w:p w14:paraId="75A940F6" w14:textId="6EBCA981" w:rsidR="007913A4" w:rsidRPr="007913A4" w:rsidRDefault="007913A4" w:rsidP="007913A4">
      <w:pPr>
        <w:rPr>
          <w:lang w:val="en-US"/>
        </w:rPr>
      </w:pPr>
      <w:r>
        <w:rPr>
          <w:lang w:val="en-US"/>
        </w:rPr>
        <w:t xml:space="preserve">We want to learn about a classic subject in gaming and coding, working in a team, </w:t>
      </w:r>
      <w:r w:rsidR="00356335">
        <w:rPr>
          <w:lang w:val="en-US"/>
        </w:rPr>
        <w:t xml:space="preserve">mastering </w:t>
      </w:r>
      <w:r w:rsidR="00F14DEE">
        <w:rPr>
          <w:lang w:val="en-US"/>
        </w:rPr>
        <w:t>the</w:t>
      </w:r>
      <w:r w:rsidR="004F5A00">
        <w:rPr>
          <w:lang w:val="en-US"/>
        </w:rPr>
        <w:t xml:space="preserve"> subjects </w:t>
      </w:r>
      <w:r w:rsidR="001E3711">
        <w:rPr>
          <w:lang w:val="en-US"/>
        </w:rPr>
        <w:t>on this C course</w:t>
      </w:r>
      <w:r w:rsidR="003B122A">
        <w:rPr>
          <w:lang w:val="en-US"/>
        </w:rPr>
        <w:t xml:space="preserve">. </w:t>
      </w:r>
      <w:r w:rsidR="00F04ABD">
        <w:rPr>
          <w:lang w:val="en-US"/>
        </w:rPr>
        <w:t>Structs, pointer jungles, advanced code architecture in C, menu elements, ncurses</w:t>
      </w:r>
      <w:r w:rsidR="00675BD6">
        <w:rPr>
          <w:lang w:val="en-US"/>
        </w:rPr>
        <w:t xml:space="preserve"> library</w:t>
      </w:r>
      <w:r w:rsidR="00F04ABD">
        <w:rPr>
          <w:lang w:val="en-US"/>
        </w:rPr>
        <w:t xml:space="preserve">, applied data structures in C, </w:t>
      </w:r>
      <w:r w:rsidR="00675BD6">
        <w:rPr>
          <w:lang w:val="en-US"/>
        </w:rPr>
        <w:t>porting applications between OS, UI design</w:t>
      </w:r>
      <w:r w:rsidR="005B6ABC">
        <w:rPr>
          <w:lang w:val="en-US"/>
        </w:rPr>
        <w:t>, path finding algorithm application</w:t>
      </w:r>
      <w:r w:rsidR="00197D3A">
        <w:rPr>
          <w:lang w:val="en-US"/>
        </w:rPr>
        <w:t>, random generation</w:t>
      </w:r>
      <w:r w:rsidR="00F64315">
        <w:rPr>
          <w:lang w:val="en-US"/>
        </w:rPr>
        <w:t>, makefile</w:t>
      </w:r>
      <w:r w:rsidR="00675BD6">
        <w:rPr>
          <w:lang w:val="en-US"/>
        </w:rPr>
        <w:t>.</w:t>
      </w:r>
    </w:p>
    <w:p w14:paraId="0D02C4AE" w14:textId="54023B9D" w:rsidR="004174D7" w:rsidRDefault="004174D7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Grade we are aiming at</w:t>
      </w:r>
    </w:p>
    <w:p w14:paraId="0940C5F2" w14:textId="46F6A72D" w:rsidR="00C605A6" w:rsidRPr="00C605A6" w:rsidRDefault="00F14C9E" w:rsidP="00C605A6">
      <w:pPr>
        <w:rPr>
          <w:lang w:val="en-US"/>
        </w:rPr>
      </w:pPr>
      <w:r>
        <w:rPr>
          <w:lang w:val="en-US"/>
        </w:rPr>
        <w:t>We have different points from the previous exercises so all of us will land on different scores, but judging by the requirements of the part 2 return we will get 30-40 points from it.</w:t>
      </w:r>
    </w:p>
    <w:p w14:paraId="00617A1E" w14:textId="519DD1EE" w:rsidR="004174D7" w:rsidRDefault="006C3742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Time spent on weekly coding exercises</w:t>
      </w:r>
    </w:p>
    <w:p w14:paraId="3CFC78F3" w14:textId="13C1ACF6" w:rsidR="00197D3A" w:rsidRDefault="00F14C9E" w:rsidP="00197D3A">
      <w:pPr>
        <w:rPr>
          <w:lang w:val="en-US"/>
        </w:rPr>
      </w:pPr>
      <w:r>
        <w:rPr>
          <w:lang w:val="en-US"/>
        </w:rPr>
        <w:t xml:space="preserve">Again, everyone spends </w:t>
      </w:r>
      <w:r w:rsidR="00BE4137">
        <w:rPr>
          <w:lang w:val="en-US"/>
        </w:rPr>
        <w:t>separate amount of time weekly on the exercises, but from all members:</w:t>
      </w:r>
    </w:p>
    <w:p w14:paraId="2DAE3FB6" w14:textId="1D4EE072" w:rsidR="00BE4137" w:rsidRPr="00197D3A" w:rsidRDefault="006F7FF8" w:rsidP="00197D3A">
      <w:pPr>
        <w:rPr>
          <w:lang w:val="en-US"/>
        </w:rPr>
      </w:pPr>
      <w:r>
        <w:rPr>
          <w:lang w:val="en-US"/>
        </w:rPr>
        <w:t>Part of the group seemed to average around 3-5 hours and another double that time. Everyone has worked on the project return for a similar amount of time.</w:t>
      </w:r>
    </w:p>
    <w:p w14:paraId="36022E98" w14:textId="78170BC1" w:rsidR="006C3742" w:rsidRDefault="006C3742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Time tracking for exercise work</w:t>
      </w:r>
    </w:p>
    <w:p w14:paraId="652AFBD5" w14:textId="2586238E" w:rsidR="00342D93" w:rsidRDefault="009B4643" w:rsidP="00342D93">
      <w:pPr>
        <w:rPr>
          <w:lang w:val="en-US"/>
        </w:rPr>
      </w:pPr>
      <w:r>
        <w:rPr>
          <w:lang w:val="en-US"/>
        </w:rPr>
        <w:t xml:space="preserve">We started a bit </w:t>
      </w:r>
      <w:r w:rsidR="00AA7F58">
        <w:rPr>
          <w:lang w:val="en-US"/>
        </w:rPr>
        <w:t xml:space="preserve">late but we have </w:t>
      </w:r>
      <w:r w:rsidR="007A6BA3">
        <w:rPr>
          <w:lang w:val="en-US"/>
        </w:rPr>
        <w:t>coded</w:t>
      </w:r>
      <w:r w:rsidR="00AA7F58">
        <w:rPr>
          <w:lang w:val="en-US"/>
        </w:rPr>
        <w:t xml:space="preserve"> as a group</w:t>
      </w:r>
      <w:r w:rsidR="00173029">
        <w:rPr>
          <w:lang w:val="en-US"/>
        </w:rPr>
        <w:t>:</w:t>
      </w:r>
    </w:p>
    <w:p w14:paraId="55142EDE" w14:textId="560974E9" w:rsidR="00173029" w:rsidRDefault="00173029" w:rsidP="00342D93">
      <w:pPr>
        <w:rPr>
          <w:lang w:val="en-US"/>
        </w:rPr>
      </w:pPr>
      <w:r>
        <w:rPr>
          <w:lang w:val="en-US"/>
        </w:rPr>
        <w:t>15.4. 5h</w:t>
      </w:r>
    </w:p>
    <w:p w14:paraId="288498FE" w14:textId="7204A1A4" w:rsidR="00173029" w:rsidRDefault="00173029" w:rsidP="00342D93">
      <w:pPr>
        <w:rPr>
          <w:lang w:val="en-US"/>
        </w:rPr>
      </w:pPr>
      <w:r>
        <w:rPr>
          <w:lang w:val="en-US"/>
        </w:rPr>
        <w:t>16.4. 5h</w:t>
      </w:r>
    </w:p>
    <w:p w14:paraId="18AFF699" w14:textId="042A11F9" w:rsidR="00173029" w:rsidRDefault="00173029" w:rsidP="00342D93">
      <w:pPr>
        <w:rPr>
          <w:lang w:val="en-US"/>
        </w:rPr>
      </w:pPr>
      <w:r>
        <w:rPr>
          <w:lang w:val="en-US"/>
        </w:rPr>
        <w:t>17.4. 5h</w:t>
      </w:r>
    </w:p>
    <w:p w14:paraId="2AD0FFF5" w14:textId="260ECCF6" w:rsidR="00411319" w:rsidRDefault="00411319" w:rsidP="00342D93">
      <w:pPr>
        <w:rPr>
          <w:lang w:val="en-US"/>
        </w:rPr>
      </w:pPr>
      <w:r>
        <w:rPr>
          <w:lang w:val="en-US"/>
        </w:rPr>
        <w:t xml:space="preserve">with </w:t>
      </w:r>
      <w:r w:rsidR="003C28CD">
        <w:rPr>
          <w:lang w:val="en-US"/>
        </w:rPr>
        <w:t>some hours worked individually</w:t>
      </w:r>
      <w:r w:rsidR="007A6BA3">
        <w:rPr>
          <w:lang w:val="en-US"/>
        </w:rPr>
        <w:t>.</w:t>
      </w:r>
    </w:p>
    <w:p w14:paraId="5F82AA2F" w14:textId="336FB1B2" w:rsidR="007A6BA3" w:rsidRDefault="007A6BA3" w:rsidP="00342D93">
      <w:pPr>
        <w:rPr>
          <w:lang w:val="en-US"/>
        </w:rPr>
      </w:pPr>
      <w:r>
        <w:rPr>
          <w:lang w:val="en-US"/>
        </w:rPr>
        <w:t xml:space="preserve">Before these hours we had 2 2h meetings </w:t>
      </w:r>
      <w:r w:rsidR="00F64315">
        <w:rPr>
          <w:lang w:val="en-US"/>
        </w:rPr>
        <w:t>planning our topict.</w:t>
      </w:r>
    </w:p>
    <w:p w14:paraId="51EAA957" w14:textId="77777777" w:rsidR="005539F8" w:rsidRDefault="005539F8" w:rsidP="00342D93">
      <w:pPr>
        <w:rPr>
          <w:lang w:val="en-US"/>
        </w:rPr>
      </w:pPr>
    </w:p>
    <w:p w14:paraId="76236214" w14:textId="77777777" w:rsidR="005539F8" w:rsidRDefault="005539F8" w:rsidP="00342D93">
      <w:pPr>
        <w:rPr>
          <w:lang w:val="en-US"/>
        </w:rPr>
      </w:pPr>
    </w:p>
    <w:p w14:paraId="505B1BE0" w14:textId="77777777" w:rsidR="005539F8" w:rsidRPr="00342D93" w:rsidRDefault="005539F8" w:rsidP="00342D93">
      <w:pPr>
        <w:rPr>
          <w:lang w:val="en-US"/>
        </w:rPr>
      </w:pPr>
    </w:p>
    <w:p w14:paraId="328A0BA8" w14:textId="59621B8F" w:rsidR="006C3742" w:rsidRDefault="00B157F3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30-40% of coding done</w:t>
      </w:r>
      <w:r w:rsidR="00661C9E">
        <w:rPr>
          <w:lang w:val="en-US"/>
        </w:rPr>
        <w:t xml:space="preserve"> </w:t>
      </w:r>
    </w:p>
    <w:p w14:paraId="4FA0263C" w14:textId="77777777" w:rsidR="002971F3" w:rsidRDefault="002971F3" w:rsidP="002971F3">
      <w:pPr>
        <w:rPr>
          <w:lang w:val="en-US"/>
        </w:rPr>
      </w:pPr>
    </w:p>
    <w:p w14:paraId="4D28B499" w14:textId="73FD8593" w:rsidR="002971F3" w:rsidRDefault="002971F3" w:rsidP="002971F3">
      <w:pPr>
        <w:rPr>
          <w:lang w:val="en-US"/>
        </w:rPr>
      </w:pPr>
      <w:r>
        <w:rPr>
          <w:lang w:val="en-US"/>
        </w:rPr>
        <w:t>Testing:</w:t>
      </w:r>
    </w:p>
    <w:p w14:paraId="20DB72DB" w14:textId="7F7C6471" w:rsidR="002971F3" w:rsidRDefault="002971F3" w:rsidP="002971F3">
      <w:pPr>
        <w:rPr>
          <w:lang w:val="en-US"/>
        </w:rPr>
      </w:pPr>
      <w:r>
        <w:rPr>
          <w:lang w:val="en-US"/>
        </w:rPr>
        <w:t>Player cannot go through walls:</w:t>
      </w:r>
      <w:r w:rsidR="00F14C9E">
        <w:rPr>
          <w:lang w:val="en-US"/>
        </w:rPr>
        <w:t xml:space="preserve"> YES</w:t>
      </w:r>
    </w:p>
    <w:p w14:paraId="0F606A4C" w14:textId="5BF8869D" w:rsidR="00E448DE" w:rsidRDefault="00E448DE" w:rsidP="002971F3">
      <w:pPr>
        <w:rPr>
          <w:lang w:val="en-US"/>
        </w:rPr>
      </w:pPr>
      <w:r>
        <w:rPr>
          <w:lang w:val="en-US"/>
        </w:rPr>
        <w:t>Menu starts game and you cannot go into empty places in menu:</w:t>
      </w:r>
      <w:r w:rsidR="00F14C9E">
        <w:rPr>
          <w:lang w:val="en-US"/>
        </w:rPr>
        <w:t xml:space="preserve"> YES</w:t>
      </w:r>
    </w:p>
    <w:p w14:paraId="4D4EE4AD" w14:textId="72D4A1F6" w:rsidR="00E448DE" w:rsidRPr="00F14C9E" w:rsidRDefault="00186DF8" w:rsidP="002971F3">
      <w:pPr>
        <w:rPr>
          <w:color w:val="FF0000"/>
          <w:lang w:val="en-US"/>
        </w:rPr>
      </w:pPr>
      <w:r>
        <w:rPr>
          <w:lang w:val="en-US"/>
        </w:rPr>
        <w:t>Exiting program doesn’t cause seg fault:</w:t>
      </w:r>
      <w:r w:rsidR="00F14C9E">
        <w:rPr>
          <w:lang w:val="en-US"/>
        </w:rPr>
        <w:t xml:space="preserve"> </w:t>
      </w:r>
      <w:r w:rsidR="00F14C9E">
        <w:rPr>
          <w:color w:val="FF0000"/>
          <w:lang w:val="en-US"/>
        </w:rPr>
        <w:t>NO</w:t>
      </w:r>
    </w:p>
    <w:p w14:paraId="4DCE3D4F" w14:textId="77777777" w:rsidR="00DF409B" w:rsidRDefault="00DF409B" w:rsidP="002971F3">
      <w:pPr>
        <w:rPr>
          <w:lang w:val="en-US"/>
        </w:rPr>
      </w:pPr>
    </w:p>
    <w:p w14:paraId="786D091B" w14:textId="77777777" w:rsidR="00DF409B" w:rsidRDefault="00DF409B" w:rsidP="002971F3">
      <w:pPr>
        <w:rPr>
          <w:lang w:val="en-US"/>
        </w:rPr>
      </w:pPr>
    </w:p>
    <w:p w14:paraId="7781CC84" w14:textId="7C12CDC5" w:rsidR="00DF409B" w:rsidRPr="002971F3" w:rsidRDefault="00DF409B" w:rsidP="002971F3">
      <w:pPr>
        <w:rPr>
          <w:lang w:val="en-US"/>
        </w:rPr>
      </w:pPr>
      <w:r>
        <w:rPr>
          <w:lang w:val="en-US"/>
        </w:rPr>
        <w:t>Screenshots in separate file</w:t>
      </w:r>
    </w:p>
    <w:p w14:paraId="0EF83645" w14:textId="77777777" w:rsidR="00342D93" w:rsidRPr="00342D93" w:rsidRDefault="00342D93" w:rsidP="00342D93">
      <w:pPr>
        <w:rPr>
          <w:lang w:val="en-US"/>
        </w:rPr>
      </w:pPr>
    </w:p>
    <w:p w14:paraId="4E6D86C6" w14:textId="0E5B67E3" w:rsidR="00B157F3" w:rsidRPr="006F5B8F" w:rsidRDefault="00B157F3" w:rsidP="00F11145">
      <w:pPr>
        <w:pStyle w:val="Otsikko2"/>
        <w:numPr>
          <w:ilvl w:val="0"/>
          <w:numId w:val="2"/>
        </w:numPr>
        <w:rPr>
          <w:lang w:val="en-US"/>
        </w:rPr>
      </w:pPr>
      <w:r>
        <w:rPr>
          <w:lang w:val="en-US"/>
        </w:rPr>
        <w:t>self-assessment</w:t>
      </w:r>
    </w:p>
    <w:p w14:paraId="50365DF4" w14:textId="209974AD" w:rsidR="0081484B" w:rsidRPr="0021147D" w:rsidRDefault="006F7FF8" w:rsidP="0021147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has gone quite well and we have organized nicely. I think we did start a little bit late and now we are rushing. I think the main thing is to get this project done and we are doing that.</w:t>
      </w:r>
    </w:p>
    <w:sectPr w:rsidR="0081484B" w:rsidRPr="0021147D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20EBF"/>
    <w:multiLevelType w:val="hybridMultilevel"/>
    <w:tmpl w:val="D576CAA6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9D5684"/>
    <w:multiLevelType w:val="hybridMultilevel"/>
    <w:tmpl w:val="A58EADC2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2609969">
    <w:abstractNumId w:val="0"/>
  </w:num>
  <w:num w:numId="2" w16cid:durableId="1149402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DKzNDG0tDC2NDBU0lEKTi0uzszPAykwqgUAM3dlpiwAAAA="/>
  </w:docVars>
  <w:rsids>
    <w:rsidRoot w:val="00BE13FE"/>
    <w:rsid w:val="00031706"/>
    <w:rsid w:val="00173029"/>
    <w:rsid w:val="00186DF8"/>
    <w:rsid w:val="00197D3A"/>
    <w:rsid w:val="001A25FE"/>
    <w:rsid w:val="001E3711"/>
    <w:rsid w:val="0021147D"/>
    <w:rsid w:val="002971F3"/>
    <w:rsid w:val="002D7C4F"/>
    <w:rsid w:val="00342D93"/>
    <w:rsid w:val="00356335"/>
    <w:rsid w:val="00387713"/>
    <w:rsid w:val="003B122A"/>
    <w:rsid w:val="003C28CD"/>
    <w:rsid w:val="00411319"/>
    <w:rsid w:val="004174D7"/>
    <w:rsid w:val="00476874"/>
    <w:rsid w:val="0047694B"/>
    <w:rsid w:val="004C380B"/>
    <w:rsid w:val="004F5A00"/>
    <w:rsid w:val="00523F6F"/>
    <w:rsid w:val="005539F8"/>
    <w:rsid w:val="00584E77"/>
    <w:rsid w:val="005B6ABC"/>
    <w:rsid w:val="00661C9E"/>
    <w:rsid w:val="00675BD6"/>
    <w:rsid w:val="006B4761"/>
    <w:rsid w:val="006C3742"/>
    <w:rsid w:val="006F5B8F"/>
    <w:rsid w:val="006F7FF8"/>
    <w:rsid w:val="00744443"/>
    <w:rsid w:val="007913A4"/>
    <w:rsid w:val="00793748"/>
    <w:rsid w:val="007A6BA3"/>
    <w:rsid w:val="0081484B"/>
    <w:rsid w:val="0083192A"/>
    <w:rsid w:val="008354D4"/>
    <w:rsid w:val="00874A58"/>
    <w:rsid w:val="009404BE"/>
    <w:rsid w:val="009B4643"/>
    <w:rsid w:val="00A13245"/>
    <w:rsid w:val="00A37755"/>
    <w:rsid w:val="00A54889"/>
    <w:rsid w:val="00AA7F58"/>
    <w:rsid w:val="00AF4386"/>
    <w:rsid w:val="00B157F3"/>
    <w:rsid w:val="00BE13FE"/>
    <w:rsid w:val="00BE3724"/>
    <w:rsid w:val="00BE4137"/>
    <w:rsid w:val="00C605A6"/>
    <w:rsid w:val="00C757E3"/>
    <w:rsid w:val="00D14E82"/>
    <w:rsid w:val="00DF409B"/>
    <w:rsid w:val="00E448DE"/>
    <w:rsid w:val="00F04ABD"/>
    <w:rsid w:val="00F11145"/>
    <w:rsid w:val="00F14C9E"/>
    <w:rsid w:val="00F14DEE"/>
    <w:rsid w:val="00F64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54C7C"/>
  <w15:chartTrackingRefBased/>
  <w15:docId w15:val="{72711E62-687B-4D67-ADAD-24148FF02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Pr>
      <w:lang w:val="en-GB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2114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F111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21147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uettelokappale">
    <w:name w:val="List Paragraph"/>
    <w:basedOn w:val="Normaali"/>
    <w:uiPriority w:val="34"/>
    <w:qFormat/>
    <w:rsid w:val="006F5B8F"/>
    <w:pPr>
      <w:ind w:left="720"/>
      <w:contextualSpacing/>
    </w:pPr>
  </w:style>
  <w:style w:type="character" w:customStyle="1" w:styleId="Otsikko2Char">
    <w:name w:val="Otsikko 2 Char"/>
    <w:basedOn w:val="Kappaleenoletusfontti"/>
    <w:link w:val="Otsikko2"/>
    <w:uiPriority w:val="9"/>
    <w:rsid w:val="00F111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Hyperlinkki">
    <w:name w:val="Hyperlink"/>
    <w:basedOn w:val="Kappaleenoletusfontti"/>
    <w:uiPriority w:val="99"/>
    <w:unhideWhenUsed/>
    <w:rsid w:val="006B4761"/>
    <w:rPr>
      <w:color w:val="0563C1" w:themeColor="hyperlink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6B47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dev.to/ignaoya/the-c-roguelike-tutorial-part-0-the-setup-1pfo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6d672f6-9705-4cd8-9a43-1ffb2a100c1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9331A881867D7941A245E89FCDA6988D" ma:contentTypeVersion="15" ma:contentTypeDescription="Luo uusi asiakirja." ma:contentTypeScope="" ma:versionID="6503b957db29fee87ebba0af7be09af8">
  <xsd:schema xmlns:xsd="http://www.w3.org/2001/XMLSchema" xmlns:xs="http://www.w3.org/2001/XMLSchema" xmlns:p="http://schemas.microsoft.com/office/2006/metadata/properties" xmlns:ns3="26d672f6-9705-4cd8-9a43-1ffb2a100c1c" xmlns:ns4="6eedb808-9433-44d2-adf8-b4d1f0e7665e" targetNamespace="http://schemas.microsoft.com/office/2006/metadata/properties" ma:root="true" ma:fieldsID="0e9f2057f7c1bb1d48f0789fc985472b" ns3:_="" ns4:_="">
    <xsd:import namespace="26d672f6-9705-4cd8-9a43-1ffb2a100c1c"/>
    <xsd:import namespace="6eedb808-9433-44d2-adf8-b4d1f0e766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d672f6-9705-4cd8-9a43-1ffb2a100c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db808-9433-44d2-adf8-b4d1f0e7665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Jakamisvihjeen hajautu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48CB93-3501-46C3-B994-9E03D1C91ADA}">
  <ds:schemaRefs>
    <ds:schemaRef ds:uri="http://schemas.microsoft.com/office/2006/metadata/properties"/>
    <ds:schemaRef ds:uri="http://schemas.microsoft.com/office/infopath/2007/PartnerControls"/>
    <ds:schemaRef ds:uri="26d672f6-9705-4cd8-9a43-1ffb2a100c1c"/>
  </ds:schemaRefs>
</ds:datastoreItem>
</file>

<file path=customXml/itemProps2.xml><?xml version="1.0" encoding="utf-8"?>
<ds:datastoreItem xmlns:ds="http://schemas.openxmlformats.org/officeDocument/2006/customXml" ds:itemID="{419C226F-1148-479E-BA06-EED260DA57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D11500-B50F-4AB6-9772-938AA5800D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d672f6-9705-4cd8-9a43-1ffb2a100c1c"/>
    <ds:schemaRef ds:uri="6eedb808-9433-44d2-adf8-b4d1f0e766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8F1369-DC49-4D7E-9C1B-0B53BC4D0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28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su Karri</dc:creator>
  <cp:keywords/>
  <dc:description/>
  <cp:lastModifiedBy>Korsu Karri</cp:lastModifiedBy>
  <cp:revision>53</cp:revision>
  <dcterms:created xsi:type="dcterms:W3CDTF">2023-04-17T13:44:00Z</dcterms:created>
  <dcterms:modified xsi:type="dcterms:W3CDTF">2023-04-1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31A881867D7941A245E89FCDA6988D</vt:lpwstr>
  </property>
</Properties>
</file>